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 xml:space="preserve">cation Development - </w:t>
      </w:r>
      <w:proofErr w:type="gramStart"/>
      <w:r>
        <w:rPr>
          <w:sz w:val="32"/>
          <w:szCs w:val="32"/>
        </w:rPr>
        <w:t>Spring</w:t>
      </w:r>
      <w:proofErr w:type="gramEnd"/>
      <w:r>
        <w:rPr>
          <w:sz w:val="32"/>
          <w:szCs w:val="32"/>
        </w:rPr>
        <w:t xml:space="preserve"> 2018</w:t>
      </w:r>
    </w:p>
    <w:p w14:paraId="6DFA4CEB" w14:textId="44C7AB93" w:rsidR="000B41BE" w:rsidRDefault="000B41BE" w:rsidP="000B41BE">
      <w:pPr>
        <w:spacing w:after="240" w:line="235" w:lineRule="auto"/>
        <w:ind w:left="17"/>
        <w:rPr>
          <w:b/>
          <w:color w:val="4E81BD"/>
          <w:sz w:val="28"/>
        </w:rPr>
      </w:pPr>
      <w:r w:rsidRPr="000E764D">
        <w:rPr>
          <w:b/>
          <w:color w:val="4E81BD"/>
          <w:sz w:val="28"/>
        </w:rPr>
        <w:t xml:space="preserve">Lab </w:t>
      </w:r>
      <w:r w:rsidR="00C51DAC">
        <w:rPr>
          <w:b/>
          <w:color w:val="4E81BD"/>
          <w:sz w:val="28"/>
        </w:rPr>
        <w:t>5</w:t>
      </w:r>
      <w:r w:rsidRPr="000E764D">
        <w:rPr>
          <w:b/>
          <w:color w:val="4E81BD"/>
          <w:sz w:val="28"/>
        </w:rPr>
        <w:t xml:space="preserve"> – </w:t>
      </w:r>
      <w:r w:rsidR="00C51DAC">
        <w:rPr>
          <w:b/>
          <w:color w:val="4E81BD"/>
          <w:sz w:val="28"/>
        </w:rPr>
        <w:t xml:space="preserve">OO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p>
    <w:tbl>
      <w:tblPr>
        <w:tblStyle w:val="TableGrid"/>
        <w:tblW w:w="0" w:type="auto"/>
        <w:tblInd w:w="16" w:type="dxa"/>
        <w:tblLook w:val="04A0" w:firstRow="1" w:lastRow="0" w:firstColumn="1" w:lastColumn="0" w:noHBand="0" w:noVBand="1"/>
      </w:tblPr>
      <w:tblGrid>
        <w:gridCol w:w="2638"/>
        <w:gridCol w:w="6696"/>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3D3FD94D" w:rsidR="000B41BE" w:rsidRPr="00C459AB" w:rsidRDefault="00772601" w:rsidP="00772601">
            <w:pPr>
              <w:rPr>
                <w:bCs/>
                <w:sz w:val="24"/>
                <w:szCs w:val="24"/>
              </w:rPr>
            </w:pPr>
            <w:r>
              <w:rPr>
                <w:bCs/>
                <w:sz w:val="24"/>
                <w:szCs w:val="24"/>
              </w:rPr>
              <w:t>Hemyan Al-</w:t>
            </w:r>
            <w:proofErr w:type="spellStart"/>
            <w:r>
              <w:rPr>
                <w:bCs/>
                <w:sz w:val="24"/>
                <w:szCs w:val="24"/>
              </w:rPr>
              <w:t>Kuwari</w:t>
            </w:r>
            <w:proofErr w:type="spellEnd"/>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3BCA78E4" w:rsidR="00772601" w:rsidRPr="00C459AB" w:rsidRDefault="00772601" w:rsidP="00772601">
            <w:pPr>
              <w:rPr>
                <w:bCs/>
                <w:sz w:val="24"/>
                <w:szCs w:val="24"/>
              </w:rPr>
            </w:pPr>
            <w:r>
              <w:rPr>
                <w:bCs/>
                <w:sz w:val="24"/>
                <w:szCs w:val="24"/>
              </w:rPr>
              <w:t>201401812</w:t>
            </w:r>
          </w:p>
        </w:tc>
      </w:tr>
      <w:tr w:rsidR="000B41BE" w14:paraId="341D5F89" w14:textId="77777777" w:rsidTr="00256D32">
        <w:tc>
          <w:tcPr>
            <w:tcW w:w="2814" w:type="dxa"/>
          </w:tcPr>
          <w:p w14:paraId="5981CE9E" w14:textId="269B86EC" w:rsidR="000B41BE" w:rsidRPr="00C459AB" w:rsidRDefault="000B41BE" w:rsidP="00256D32">
            <w:pPr>
              <w:rPr>
                <w:b/>
                <w:sz w:val="24"/>
                <w:szCs w:val="24"/>
              </w:rPr>
            </w:pPr>
            <w:r>
              <w:rPr>
                <w:b/>
                <w:sz w:val="24"/>
                <w:szCs w:val="24"/>
              </w:rPr>
              <w:t>Email</w:t>
            </w:r>
          </w:p>
        </w:tc>
        <w:tc>
          <w:tcPr>
            <w:tcW w:w="7132" w:type="dxa"/>
          </w:tcPr>
          <w:p w14:paraId="63E06F5E" w14:textId="6A2ED5F6" w:rsidR="000B41BE" w:rsidRPr="00C459AB" w:rsidRDefault="00772601" w:rsidP="00256D32">
            <w:pPr>
              <w:rPr>
                <w:bCs/>
                <w:sz w:val="24"/>
                <w:szCs w:val="24"/>
              </w:rPr>
            </w:pPr>
            <w:r>
              <w:rPr>
                <w:bCs/>
                <w:sz w:val="24"/>
                <w:szCs w:val="24"/>
              </w:rPr>
              <w:t>Ha401812@hotmail.com</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w:t>
      </w:r>
      <w:proofErr w:type="gramStart"/>
      <w:r>
        <w:rPr>
          <w:b/>
          <w:i/>
          <w:iCs/>
          <w:sz w:val="21"/>
          <w:szCs w:val="21"/>
          <w:highlight w:val="yellow"/>
        </w:rPr>
        <w:t>x%</w:t>
      </w:r>
      <w:proofErr w:type="gramEnd"/>
      <w:r>
        <w:rPr>
          <w:b/>
          <w:i/>
          <w:iCs/>
          <w:sz w:val="21"/>
          <w:szCs w:val="21"/>
          <w:highlight w:val="yellow"/>
        </w:rPr>
        <w:t>)</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491" w:type="dxa"/>
        <w:tblLayout w:type="fixed"/>
        <w:tblLook w:val="04A0" w:firstRow="1" w:lastRow="0" w:firstColumn="1" w:lastColumn="0" w:noHBand="0" w:noVBand="1"/>
      </w:tblPr>
      <w:tblGrid>
        <w:gridCol w:w="4281"/>
        <w:gridCol w:w="630"/>
        <w:gridCol w:w="1260"/>
        <w:gridCol w:w="3600"/>
        <w:gridCol w:w="720"/>
      </w:tblGrid>
      <w:tr w:rsidR="000B41BE" w:rsidRPr="00B1230E" w14:paraId="61D71ADC" w14:textId="77777777" w:rsidTr="00C022BC">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28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26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C022BC">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281" w:type="dxa"/>
          </w:tcPr>
          <w:p w14:paraId="77BA13D2" w14:textId="73E7B107" w:rsidR="005807D2" w:rsidRDefault="00130312" w:rsidP="00772601">
            <w:pPr>
              <w:pStyle w:val="NoSpacing"/>
              <w:numPr>
                <w:ilvl w:val="0"/>
                <w:numId w:val="11"/>
              </w:numPr>
            </w:pPr>
            <w:r>
              <w:t xml:space="preserve">Part </w:t>
            </w:r>
            <w:r w:rsidR="00772601">
              <w:t>B</w:t>
            </w:r>
          </w:p>
        </w:tc>
        <w:tc>
          <w:tcPr>
            <w:tcW w:w="630" w:type="dxa"/>
          </w:tcPr>
          <w:p w14:paraId="38976663" w14:textId="2411D235"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48E63654" w14:textId="7BB022CE" w:rsidR="000B41BE" w:rsidRPr="00B569A0" w:rsidRDefault="008F6536" w:rsidP="00AE759A">
            <w:pPr>
              <w:pStyle w:val="NoSpacing"/>
              <w:numPr>
                <w:ilvl w:val="0"/>
                <w:numId w:val="11"/>
              </w:numPr>
            </w:pPr>
            <w:r w:rsidRPr="00B569A0">
              <w:t>Created the structure described in Q</w:t>
            </w:r>
            <w:r w:rsidR="00A45B55" w:rsidRPr="00B569A0">
              <w:t xml:space="preserve">uestions </w:t>
            </w:r>
            <w:r w:rsidRPr="00B569A0">
              <w:t>1 to 4</w:t>
            </w:r>
          </w:p>
        </w:tc>
        <w:tc>
          <w:tcPr>
            <w:tcW w:w="630" w:type="dxa"/>
          </w:tcPr>
          <w:p w14:paraId="42BF060A" w14:textId="5BD6FCBE" w:rsidR="000B41BE" w:rsidRPr="009E1EB6" w:rsidRDefault="00E261B5"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20</w:t>
            </w:r>
          </w:p>
        </w:tc>
        <w:tc>
          <w:tcPr>
            <w:tcW w:w="1260" w:type="dxa"/>
          </w:tcPr>
          <w:p w14:paraId="35577916"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4D4F3152"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69AB3D69" w14:textId="46D7B795" w:rsidR="00AE759A" w:rsidRPr="00384A33" w:rsidRDefault="008F6536" w:rsidP="00AE759A">
            <w:pPr>
              <w:pStyle w:val="NoSpacing"/>
              <w:numPr>
                <w:ilvl w:val="0"/>
                <w:numId w:val="11"/>
              </w:numPr>
            </w:pPr>
            <w:r>
              <w:t>Created the following methods</w:t>
            </w:r>
          </w:p>
          <w:p w14:paraId="695FD65C" w14:textId="77777777" w:rsidR="00384A33" w:rsidRPr="00C022BC" w:rsidRDefault="00384A33" w:rsidP="00C022BC">
            <w:pPr>
              <w:ind w:left="1440"/>
            </w:pPr>
            <w:r w:rsidRPr="00C022BC">
              <w:t xml:space="preserve">add(account) </w:t>
            </w:r>
          </w:p>
          <w:p w14:paraId="1CAF72DF" w14:textId="77777777" w:rsidR="00384A33" w:rsidRPr="00C022BC" w:rsidRDefault="00384A33" w:rsidP="00C022BC">
            <w:pPr>
              <w:ind w:left="1440"/>
            </w:pPr>
            <w:proofErr w:type="spellStart"/>
            <w:r w:rsidRPr="00C022BC">
              <w:t>getAccount</w:t>
            </w:r>
            <w:proofErr w:type="spellEnd"/>
            <w:r w:rsidRPr="00C022BC">
              <w:t>(</w:t>
            </w:r>
            <w:proofErr w:type="spellStart"/>
            <w:r w:rsidRPr="00C022BC">
              <w:t>accountNo</w:t>
            </w:r>
            <w:proofErr w:type="spellEnd"/>
            <w:r w:rsidRPr="00C022BC">
              <w:t xml:space="preserve">) </w:t>
            </w:r>
          </w:p>
          <w:p w14:paraId="11D69AA0" w14:textId="77777777" w:rsidR="00384A33" w:rsidRPr="00C022BC" w:rsidRDefault="00384A33" w:rsidP="00C022BC">
            <w:pPr>
              <w:ind w:left="1440"/>
            </w:pPr>
            <w:proofErr w:type="spellStart"/>
            <w:r w:rsidRPr="00C022BC">
              <w:t>deleteAccount</w:t>
            </w:r>
            <w:proofErr w:type="spellEnd"/>
            <w:r w:rsidRPr="00C022BC">
              <w:t>(</w:t>
            </w:r>
            <w:proofErr w:type="spellStart"/>
            <w:r w:rsidRPr="00C022BC">
              <w:t>accountNo</w:t>
            </w:r>
            <w:proofErr w:type="spellEnd"/>
            <w:r w:rsidRPr="00C022BC">
              <w:t xml:space="preserve">) </w:t>
            </w:r>
          </w:p>
          <w:p w14:paraId="70F695C8" w14:textId="77777777" w:rsidR="00384A33" w:rsidRPr="00C022BC" w:rsidRDefault="00384A33" w:rsidP="00C022BC">
            <w:pPr>
              <w:ind w:left="1440"/>
            </w:pPr>
            <w:proofErr w:type="spellStart"/>
            <w:r w:rsidRPr="00C022BC">
              <w:t>avgBalance</w:t>
            </w:r>
            <w:proofErr w:type="spellEnd"/>
            <w:r w:rsidRPr="00C022BC">
              <w:t xml:space="preserve">() </w:t>
            </w:r>
          </w:p>
          <w:p w14:paraId="3EDD198F" w14:textId="77777777" w:rsidR="00384A33" w:rsidRPr="00C022BC" w:rsidRDefault="00384A33" w:rsidP="00C022BC">
            <w:pPr>
              <w:ind w:left="1440"/>
            </w:pPr>
            <w:proofErr w:type="spellStart"/>
            <w:r w:rsidRPr="00C022BC">
              <w:t>sumBalance</w:t>
            </w:r>
            <w:proofErr w:type="spellEnd"/>
            <w:r w:rsidRPr="00C022BC">
              <w:t xml:space="preserve">() </w:t>
            </w:r>
          </w:p>
          <w:p w14:paraId="432A5F30" w14:textId="77777777" w:rsidR="00384A33" w:rsidRPr="00C022BC" w:rsidRDefault="00384A33" w:rsidP="00C022BC">
            <w:pPr>
              <w:ind w:left="1440"/>
            </w:pPr>
            <w:r w:rsidRPr="00C022BC">
              <w:t xml:space="preserve">serialize() </w:t>
            </w:r>
          </w:p>
          <w:p w14:paraId="6AFE53CD" w14:textId="4E1BC5FA" w:rsidR="00384A33" w:rsidRPr="00384A33" w:rsidRDefault="00384A33" w:rsidP="00C022BC">
            <w:pPr>
              <w:ind w:left="1440"/>
              <w:rPr>
                <w:sz w:val="20"/>
                <w:szCs w:val="20"/>
              </w:rPr>
            </w:pPr>
            <w:proofErr w:type="spellStart"/>
            <w:r w:rsidRPr="00C022BC">
              <w:t>deserialize</w:t>
            </w:r>
            <w:proofErr w:type="spellEnd"/>
            <w:r w:rsidRPr="00C022BC">
              <w:t>(</w:t>
            </w:r>
            <w:proofErr w:type="spellStart"/>
            <w:r w:rsidRPr="00C022BC">
              <w:t>accountsJson</w:t>
            </w:r>
            <w:proofErr w:type="spellEnd"/>
            <w:r w:rsidRPr="00C022BC">
              <w:t>)</w:t>
            </w:r>
          </w:p>
        </w:tc>
        <w:tc>
          <w:tcPr>
            <w:tcW w:w="630" w:type="dxa"/>
          </w:tcPr>
          <w:p w14:paraId="39E1C886" w14:textId="36D6CB99" w:rsidR="00AE759A" w:rsidRDefault="00E261B5"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260" w:type="dxa"/>
          </w:tcPr>
          <w:p w14:paraId="25D689A2"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26AD43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8BB0500"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8A70A40" w14:textId="28088A64" w:rsidR="00AE759A" w:rsidRDefault="00130312" w:rsidP="00AE759A">
            <w:pPr>
              <w:pStyle w:val="NoSpacing"/>
              <w:numPr>
                <w:ilvl w:val="0"/>
                <w:numId w:val="11"/>
              </w:numPr>
            </w:pPr>
            <w:r>
              <w:t>Q6.</w:t>
            </w:r>
            <w:r w:rsidR="008F6536">
              <w:t xml:space="preserve"> Tested</w:t>
            </w:r>
          </w:p>
        </w:tc>
        <w:tc>
          <w:tcPr>
            <w:tcW w:w="630" w:type="dxa"/>
          </w:tcPr>
          <w:p w14:paraId="3B412812" w14:textId="7D1EC10B" w:rsidR="00AE759A" w:rsidRDefault="00E261B5"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DAB06E4"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35343631"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2866845C"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09BB8A79" w14:textId="193D2658" w:rsidR="00AE759A" w:rsidRDefault="00772601" w:rsidP="00AE759A">
            <w:pPr>
              <w:pStyle w:val="NoSpacing"/>
              <w:numPr>
                <w:ilvl w:val="0"/>
                <w:numId w:val="11"/>
              </w:numPr>
            </w:pPr>
            <w:r>
              <w:t>Part C</w:t>
            </w:r>
          </w:p>
        </w:tc>
        <w:tc>
          <w:tcPr>
            <w:tcW w:w="630" w:type="dxa"/>
          </w:tcPr>
          <w:p w14:paraId="7ABC03A5" w14:textId="166BE73D"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19E4B9EB"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6BD3247"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73DD065D"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FF074B7" w14:textId="0CE66BAC" w:rsidR="00AE759A" w:rsidRDefault="00B23B1A" w:rsidP="00AE759A">
            <w:pPr>
              <w:pStyle w:val="NoSpacing"/>
              <w:numPr>
                <w:ilvl w:val="0"/>
                <w:numId w:val="11"/>
              </w:numPr>
            </w:pPr>
            <w:r>
              <w:t>Created the structure described in Questions a and b</w:t>
            </w:r>
          </w:p>
        </w:tc>
        <w:tc>
          <w:tcPr>
            <w:tcW w:w="630" w:type="dxa"/>
          </w:tcPr>
          <w:p w14:paraId="46BA92A1" w14:textId="537389B1" w:rsidR="00AE759A"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7E9817F4"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2BDBFA4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389D5910" w14:textId="39D10F0F" w:rsidR="00AE759A" w:rsidRPr="00130312" w:rsidRDefault="00D16F1A" w:rsidP="00AE759A">
            <w:pPr>
              <w:pStyle w:val="NoSpacing"/>
              <w:numPr>
                <w:ilvl w:val="0"/>
                <w:numId w:val="11"/>
              </w:numPr>
            </w:pPr>
            <w:r>
              <w:t xml:space="preserve">Implemented the following methods in </w:t>
            </w:r>
            <w:proofErr w:type="spellStart"/>
            <w:r>
              <w:t>Q.c</w:t>
            </w:r>
            <w:proofErr w:type="spellEnd"/>
          </w:p>
          <w:p w14:paraId="3F1C8099" w14:textId="77777777" w:rsidR="00130312" w:rsidRDefault="00130312" w:rsidP="00130312">
            <w:pPr>
              <w:ind w:left="1440"/>
            </w:pPr>
            <w:proofErr w:type="spellStart"/>
            <w:r>
              <w:t>addBook</w:t>
            </w:r>
            <w:proofErr w:type="spellEnd"/>
            <w:r>
              <w:t xml:space="preserve"> </w:t>
            </w:r>
          </w:p>
          <w:p w14:paraId="437E33DD" w14:textId="77777777" w:rsidR="00130312" w:rsidRDefault="00130312" w:rsidP="00130312">
            <w:pPr>
              <w:ind w:left="1440"/>
            </w:pPr>
            <w:proofErr w:type="spellStart"/>
            <w:r>
              <w:t>updateBook</w:t>
            </w:r>
            <w:proofErr w:type="spellEnd"/>
            <w:r>
              <w:t xml:space="preserve"> </w:t>
            </w:r>
          </w:p>
          <w:p w14:paraId="5B988DA9" w14:textId="77777777" w:rsidR="00130312" w:rsidRDefault="00130312" w:rsidP="00130312">
            <w:pPr>
              <w:ind w:left="1440"/>
            </w:pPr>
            <w:proofErr w:type="spellStart"/>
            <w:r>
              <w:t>deleteBook</w:t>
            </w:r>
            <w:proofErr w:type="spellEnd"/>
            <w:r>
              <w:t xml:space="preserve"> </w:t>
            </w:r>
          </w:p>
          <w:p w14:paraId="067F6736" w14:textId="77777777" w:rsidR="00130312" w:rsidRDefault="00130312" w:rsidP="00130312">
            <w:pPr>
              <w:ind w:left="1440"/>
            </w:pPr>
            <w:proofErr w:type="spellStart"/>
            <w:r>
              <w:t>getBooks</w:t>
            </w:r>
            <w:proofErr w:type="spellEnd"/>
            <w:r>
              <w:t xml:space="preserve"> </w:t>
            </w:r>
          </w:p>
          <w:p w14:paraId="06AE0B00" w14:textId="3C3BE91D" w:rsidR="00130312" w:rsidRDefault="00130312" w:rsidP="00F24474">
            <w:pPr>
              <w:ind w:left="1440"/>
              <w:rPr>
                <w:b w:val="0"/>
                <w:bCs w:val="0"/>
              </w:rPr>
            </w:pPr>
            <w:proofErr w:type="spellStart"/>
            <w:r>
              <w:t>getDonorBooks</w:t>
            </w:r>
            <w:proofErr w:type="spellEnd"/>
          </w:p>
          <w:p w14:paraId="616ACA56" w14:textId="0CFDA7EF" w:rsidR="0084658F" w:rsidRPr="00F24474" w:rsidRDefault="0084658F" w:rsidP="00F24474">
            <w:pPr>
              <w:ind w:left="1440"/>
            </w:pPr>
            <w:r>
              <w:t>getTopXDonors</w:t>
            </w:r>
          </w:p>
          <w:p w14:paraId="1C807F85" w14:textId="3B74B0C3" w:rsidR="00130312" w:rsidRDefault="00130312" w:rsidP="00130312">
            <w:pPr>
              <w:pStyle w:val="NoSpacing"/>
            </w:pPr>
          </w:p>
        </w:tc>
        <w:tc>
          <w:tcPr>
            <w:tcW w:w="630" w:type="dxa"/>
          </w:tcPr>
          <w:p w14:paraId="08A8C505" w14:textId="5C390831" w:rsidR="00AE759A" w:rsidRDefault="00FD2BEC"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260" w:type="dxa"/>
          </w:tcPr>
          <w:p w14:paraId="4D9B1108"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1B8261E9" w14:textId="2CF7F026" w:rsidR="00FD2BEC" w:rsidRDefault="00FD2BEC" w:rsidP="00AE759A">
            <w:pPr>
              <w:pStyle w:val="NoSpacing"/>
              <w:numPr>
                <w:ilvl w:val="0"/>
                <w:numId w:val="11"/>
              </w:numPr>
            </w:pPr>
            <w:r>
              <w:t>Tested the code</w:t>
            </w:r>
          </w:p>
        </w:tc>
        <w:tc>
          <w:tcPr>
            <w:tcW w:w="630" w:type="dxa"/>
          </w:tcPr>
          <w:p w14:paraId="73F2F8A4" w14:textId="1899A612" w:rsidR="00FD2BEC"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B3992FB"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26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C022BC">
        <w:trPr>
          <w:trHeight w:val="530"/>
        </w:trPr>
        <w:tc>
          <w:tcPr>
            <w:cnfStyle w:val="001000000000" w:firstRow="0" w:lastRow="0" w:firstColumn="1" w:lastColumn="0" w:oddVBand="0" w:evenVBand="0" w:oddHBand="0" w:evenHBand="0" w:firstRowFirstColumn="0" w:firstRowLastColumn="0" w:lastRowFirstColumn="0" w:lastRowLastColumn="0"/>
            <w:tcW w:w="428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26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w:t>
      </w:r>
      <w:r w:rsidRPr="00594248">
        <w:rPr>
          <w:b/>
          <w:sz w:val="20"/>
          <w:szCs w:val="20"/>
        </w:rPr>
        <w:lastRenderedPageBreak/>
        <w:t xml:space="preserve">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bookmarkStart w:id="0" w:name="_GoBack"/>
      <w:bookmarkEnd w:id="0"/>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3CFA1C50" w14:textId="621D07B2" w:rsidR="008E5F85" w:rsidRDefault="008E5F85" w:rsidP="000B41BE">
      <w:pPr>
        <w:jc w:val="both"/>
        <w:rPr>
          <w:sz w:val="20"/>
          <w:szCs w:val="20"/>
        </w:rPr>
      </w:pPr>
    </w:p>
    <w:p w14:paraId="0EBD2151" w14:textId="08B3D840" w:rsidR="008E5F85" w:rsidRDefault="008E5F85"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AD28CA" w14:textId="77777777" w:rsidR="00B71824" w:rsidRDefault="00B71824" w:rsidP="007D42BF">
      <w:pPr>
        <w:spacing w:after="0" w:line="240" w:lineRule="auto"/>
      </w:pPr>
      <w:r>
        <w:separator/>
      </w:r>
    </w:p>
  </w:endnote>
  <w:endnote w:type="continuationSeparator" w:id="0">
    <w:p w14:paraId="496EE30E" w14:textId="77777777" w:rsidR="00B71824" w:rsidRDefault="00B71824"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772601">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B9554D" w14:textId="77777777" w:rsidR="00B71824" w:rsidRDefault="00B71824" w:rsidP="007D42BF">
      <w:pPr>
        <w:spacing w:after="0" w:line="240" w:lineRule="auto"/>
      </w:pPr>
      <w:r>
        <w:separator/>
      </w:r>
    </w:p>
  </w:footnote>
  <w:footnote w:type="continuationSeparator" w:id="0">
    <w:p w14:paraId="31EFCF5A" w14:textId="77777777" w:rsidR="00B71824" w:rsidRDefault="00B71824"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45075"/>
    <w:rsid w:val="001B7447"/>
    <w:rsid w:val="001D0F47"/>
    <w:rsid w:val="001D7E88"/>
    <w:rsid w:val="001E676E"/>
    <w:rsid w:val="00202631"/>
    <w:rsid w:val="00230B4D"/>
    <w:rsid w:val="002E01D2"/>
    <w:rsid w:val="002E3907"/>
    <w:rsid w:val="003110A6"/>
    <w:rsid w:val="0034257A"/>
    <w:rsid w:val="003466F3"/>
    <w:rsid w:val="00364F46"/>
    <w:rsid w:val="003736EE"/>
    <w:rsid w:val="00384A33"/>
    <w:rsid w:val="00390B2D"/>
    <w:rsid w:val="003B7C97"/>
    <w:rsid w:val="003C2326"/>
    <w:rsid w:val="003C7D74"/>
    <w:rsid w:val="003E6170"/>
    <w:rsid w:val="003F3C9F"/>
    <w:rsid w:val="00445C27"/>
    <w:rsid w:val="00456935"/>
    <w:rsid w:val="00483FF5"/>
    <w:rsid w:val="004B602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A342B"/>
    <w:rsid w:val="006C333C"/>
    <w:rsid w:val="006C42DC"/>
    <w:rsid w:val="007642E8"/>
    <w:rsid w:val="00772601"/>
    <w:rsid w:val="00773757"/>
    <w:rsid w:val="00782EFC"/>
    <w:rsid w:val="007D337A"/>
    <w:rsid w:val="007D42BF"/>
    <w:rsid w:val="0082546C"/>
    <w:rsid w:val="0084658F"/>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E1EB6"/>
    <w:rsid w:val="009E4259"/>
    <w:rsid w:val="00A45B55"/>
    <w:rsid w:val="00A62FE3"/>
    <w:rsid w:val="00A75839"/>
    <w:rsid w:val="00A8323E"/>
    <w:rsid w:val="00AB46FB"/>
    <w:rsid w:val="00AD0A31"/>
    <w:rsid w:val="00AE759A"/>
    <w:rsid w:val="00B06982"/>
    <w:rsid w:val="00B11B81"/>
    <w:rsid w:val="00B23B1A"/>
    <w:rsid w:val="00B34D52"/>
    <w:rsid w:val="00B37036"/>
    <w:rsid w:val="00B569A0"/>
    <w:rsid w:val="00B71824"/>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6CBC"/>
    <w:rsid w:val="00D066A6"/>
    <w:rsid w:val="00D14218"/>
    <w:rsid w:val="00D16F1A"/>
    <w:rsid w:val="00D40C39"/>
    <w:rsid w:val="00D47A71"/>
    <w:rsid w:val="00DC1AD3"/>
    <w:rsid w:val="00E0476F"/>
    <w:rsid w:val="00E261B5"/>
    <w:rsid w:val="00E5227F"/>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4674A-B50A-4B67-9513-290289F78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GOLDEN CAT</cp:lastModifiedBy>
  <cp:revision>36</cp:revision>
  <dcterms:created xsi:type="dcterms:W3CDTF">2019-02-04T00:00:00Z</dcterms:created>
  <dcterms:modified xsi:type="dcterms:W3CDTF">2019-02-24T21:44:00Z</dcterms:modified>
</cp:coreProperties>
</file>